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Xe707dc72031ed0f203005223b4385df38b10a74"/>
    <w:p>
      <w:pPr>
        <w:pStyle w:val="Heading2"/>
      </w:pPr>
      <w:r>
        <w:t xml:space="preserve">Cover Letter for Medical Researcher Position</w:t>
      </w:r>
    </w:p>
    <w:p>
      <w:pPr>
        <w:pStyle w:val="FirstParagraph"/>
      </w:pPr>
      <w:r>
        <w:rPr>
          <w:bCs/>
          <w:b/>
        </w:rPr>
        <w:t xml:space="preserve">Dear [Hiring Manager's Name],</w:t>
      </w:r>
    </w:p>
    <w:p>
      <w:pPr>
        <w:pStyle w:val="BodyText"/>
      </w:pPr>
      <w:r>
        <w:t xml:space="preserve">I am writing to express my sincere interest in the Medical Researcher position at [Institution/Organization Name] in Nepal Kathmandu. As a dedicated and passionate medical researcher with a strong focus on addressing public health challenges, I am eager to contribute my expertise, academic background, and field experience to advance healthcare solutions tailored for the unique needs of Nepal Kathmandu. This opportunity aligns perfectly with my professional goals and commitment to improving health outcomes through rigorous research and innovation.</w:t>
      </w:r>
    </w:p>
    <w:p>
      <w:pPr>
        <w:pStyle w:val="BodyText"/>
      </w:pPr>
      <w:r>
        <w:t xml:space="preserve">With a [Your Degree] in [Your Field of Study] from [Your University], I have developed a robust foundation in medical science, epidemiology, and data analysis. My academic journey has been complemented by hands-on research experience in diverse settings, including collaborations with institutions in Nepal Kathmandu. For instance, my work on [specific research project or study related to Nepal Kathmandu] allowed me to explore critical health issues such as [mention specific topics like infectious diseases, maternal health, or rural healthcare access]. These experiences have deepened my understanding of the healthcare landscape in Nepal and reinforced my determination to contribute meaningfully to the region’s medical advancements.</w:t>
      </w:r>
    </w:p>
    <w:p>
      <w:pPr>
        <w:pStyle w:val="BodyText"/>
      </w:pPr>
      <w:r>
        <w:t xml:space="preserve">What draws me specifically to Nepal Kathmandu is its unique position as a hub for both traditional and modern medicine, coupled with the pressing need for evidence-based solutions to address public health disparities. As a Medical Researcher, I am particularly interested in [mention specific areas of interest, e.g., "exploring the impact of climate change on vector-borne diseases" or "developing community-driven interventions for non-communicable diseases"]. My research has consistently emphasized interdisciplinary collaboration and community engagement, which are vital for creating sustainable healthcare strategies in a region like Nepal Kathmandu, where cultural sensitivity and local context play a pivotal role.</w:t>
      </w:r>
    </w:p>
    <w:p>
      <w:pPr>
        <w:pStyle w:val="BodyText"/>
      </w:pPr>
      <w:r>
        <w:t xml:space="preserve">Over the years, I have honed my skills in [list relevant technical skills: e.g., statistical analysis, clinical trial design, data visualization] and have published peer-reviewed articles in journals such as [Name of Journal], which has further strengthened my ability to translate research into actionable insights. For example, my recent study on [specific project] highlighted the importance of integrating local health practices with modern medical approaches—a concept that resonates deeply with the healthcare philosophy in Nepal Kathmandu. I am particularly proud of [mention a specific achievement, e.g., "leading a team to secure funding for a malaria prevention initiative in rural areas"].</w:t>
      </w:r>
    </w:p>
    <w:p>
      <w:pPr>
        <w:pStyle w:val="BodyText"/>
      </w:pPr>
      <w:r>
        <w:t xml:space="preserve">What sets me apart is my ability to bridge the gap between academic research and real-world application. In Nepal Kathmandu, where healthcare resources are often constrained, it is imperative to design research that is not only scientifically rigorous but also practical and culturally relevant. My experience working with [specific organization or community in Nepal] has taught me the value of listening to local stakeholders and tailoring research methodologies to their needs. I am confident that my background in [specific area, e.g., "public health policy development" or "health disparities"] will enable me to contribute effectively to your team’s mission of advancing medical research in this dynamic region.</w:t>
      </w:r>
    </w:p>
    <w:p>
      <w:pPr>
        <w:pStyle w:val="BodyText"/>
      </w:pPr>
      <w:r>
        <w:t xml:space="preserve">I am particularly drawn to [Institution/Organization Name] because of its reputation for [mention specific qualities, e.g., "innovative research on tropical diseases" or "commitment to equitable healthcare access"]. I admire how your work aligns with my vision of using research to drive positive change. For instance, your recent initiative on [specific project or program] demonstrates a forward-thinking approach that I would be honored to support. I am eager to bring my expertise in [specific skill or area] and my passion for medical research to further the organization’s goals while contributing to the broader health ecosystem of Nepal Kathmandu.</w:t>
      </w:r>
    </w:p>
    <w:p>
      <w:pPr>
        <w:pStyle w:val="BodyText"/>
      </w:pPr>
      <w:r>
        <w:t xml:space="preserve">In addition to my technical skills, I bring a strong work ethic, adaptability, and a collaborative mindset. I thrive in environments where teamwork and innovation are prioritized, and I am committed to fostering relationships with colleagues, patients, and communities. My ability to communicate complex scientific concepts in an accessible manner has been instrumental in engaging stakeholders from diverse backgrounds—a skill that will be invaluable as I work within Nepal Kathmandu’s multifaceted healthcare landscape.</w:t>
      </w:r>
    </w:p>
    <w:p>
      <w:pPr>
        <w:pStyle w:val="BodyText"/>
      </w:pPr>
      <w:r>
        <w:t xml:space="preserve">I would welcome the opportunity to discuss how my background and aspirations align with the needs of your organization. Thank you for considering my application. I look forward to the possibility of contributing to [Institution/Organization Name]’s mission and making a lasting impact on medical research in Nepal Kathmandu.</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00:30:50Z</dcterms:created>
  <dcterms:modified xsi:type="dcterms:W3CDTF">2026-07-24T00:30:50Z</dcterms:modified>
</cp:coreProperties>
</file>

<file path=docProps/custom.xml><?xml version="1.0" encoding="utf-8"?>
<Properties xmlns="http://schemas.openxmlformats.org/officeDocument/2006/custom-properties" xmlns:vt="http://schemas.openxmlformats.org/officeDocument/2006/docPropsVTypes"/>
</file>